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agelos  michal</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4650707</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